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deb86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a360d020-24e6-40f4-b563-3c3502e478f0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2Z</dcterms:created>
  <dcterms:modified xsi:type="dcterms:W3CDTF">2023-06-29T2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